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0" w:name="john-doe"/>
    <w:p>
      <w:pPr>
        <w:pStyle w:val="Heading1"/>
      </w:pPr>
      <w:r>
        <w:t xml:space="preserve">John Doe</w:t>
      </w:r>
    </w:p>
    <w:p>
      <w:pPr>
        <w:pStyle w:val="FirstParagraph"/>
      </w:pPr>
      <w:r>
        <w:t xml:space="preserve">Harare, Zimbabwe</w:t>
      </w:r>
      <w:r>
        <w:br/>
      </w:r>
      <w:r>
        <w:t xml:space="preserve">Phone: +263 777 123 456</w:t>
      </w:r>
      <w:r>
        <w:br/>
      </w:r>
      <w:r>
        <w:t xml:space="preserve">Email: johndoe@example.com</w:t>
      </w:r>
    </w:p>
    <w:bookmarkEnd w:id="20"/>
    <w:p>
      <w:pPr>
        <w:pStyle w:val="BodyText"/>
      </w:pPr>
      <w:r>
        <w:t xml:space="preserve">April 5, 2024</w:t>
      </w:r>
    </w:p>
    <w:p>
      <w:pPr>
        <w:pStyle w:val="BodyText"/>
      </w:pPr>
      <w:r>
        <w:t xml:space="preserve">Dear Hiring Manager,</w:t>
      </w:r>
    </w:p>
    <w:p>
      <w:pPr>
        <w:pStyle w:val="BodyText"/>
      </w:pPr>
      <w:r>
        <w:t xml:space="preserve">As a passionate and results-driven Data Scientist with a proven track record of leveraging data to solve complex problems, I am writing to express my interest in the Data Scientist position at [Company Name] in Zimbabwe Harare. Having spent several years honing my expertise in data analytics, machine learning, and business intelligence, I am eager to contribute my skills to an organization that values innovation and impactful decision-making. This opportunity aligns perfectly with my career goals and desire to make a meaningful difference in Zimbabwe’s growing tech ecosystem.</w:t>
      </w:r>
    </w:p>
    <w:p>
      <w:pPr>
        <w:pStyle w:val="BodyText"/>
      </w:pPr>
      <w:r>
        <w:t xml:space="preserve">Throughout my career, I have focused on transforming raw data into actionable insights that drive business growth and operational efficiency. My work as a Data Scientist at [Previous Company Name] involved designing predictive models, optimizing data pipelines, and collaborating with cross-functional teams to address critical challenges in agriculture and finance—two sectors vital to Zimbabwe’s economy. For instance, I developed a machine learning algorithm that improved crop yield predictions for smallholder farmers by 25%, enabling more informed resource allocation. This experience has deepened my understanding of how data science can empower communities and foster sustainable development, particularly in regions like Harare, where technological advancements are reshaping traditional industries.</w:t>
      </w:r>
    </w:p>
    <w:p>
      <w:pPr>
        <w:pStyle w:val="BodyText"/>
      </w:pPr>
      <w:r>
        <w:t xml:space="preserve">What excites me most about the Data Scientist role in Zimbabwe Harare is the chance to work within a dynamic and rapidly evolving environment. Harare has emerged as a hub for innovation, with startups and established organizations alike embracing data-driven strategies to tackle local challenges. Whether it’s enhancing healthcare access through predictive analytics or optimizing urban planning using geospatial data, I am confident that my technical expertise in Python, R, SQL, and Tableau can directly contribute to these initiatives. Additionally, my proficiency in statistical analysis and deep learning frameworks such as TensorFlow and PyTorch has allowed me to build scalable solutions for diverse industries—from fintech to environmental sustainability.</w:t>
      </w:r>
    </w:p>
    <w:p>
      <w:pPr>
        <w:pStyle w:val="BodyText"/>
      </w:pPr>
      <w:r>
        <w:t xml:space="preserve">One of the key strengths I bring to the table is my ability to bridge the gap between technical complexity and business objectives. In my previous role, I worked closely with stakeholders in Zimbabwe’s agricultural sector to identify pain points and design data models that streamlined supply chain operations. This project not only reduced costs by 18% but also improved transparency for farmers, demonstrating the tangible impact of data science in real-world scenarios. I understand that success in this role requires more than just technical skills; it demands a deep empathy for the challenges faced by local communities and a commitment to delivering solutions that are both innovative and culturally relevant.</w:t>
      </w:r>
    </w:p>
    <w:p>
      <w:pPr>
        <w:pStyle w:val="BodyText"/>
      </w:pPr>
      <w:r>
        <w:t xml:space="preserve">Moreover, my dedication to continuous learning and professional growth aligns with the collaborative spirit of Zimbabwe Harare’s tech community. I regularly participate in workshops, online courses, and networking events to stay updated on the latest trends in data science. For example, I recently completed a certification in AI ethics, which has equipped me with the tools to ensure that data-driven solutions are not only effective but also equitable and inclusive. In Harare, where technology is increasingly becoming a cornerstone of economic development, I believe it is crucial to prioritize ethical considerations while pushing the boundaries of what is possible.</w:t>
      </w:r>
    </w:p>
    <w:p>
      <w:pPr>
        <w:pStyle w:val="BodyText"/>
      </w:pPr>
      <w:r>
        <w:t xml:space="preserve">What sets me apart as a Data Scientist is my ability to adapt and thrive in fast-paced environments. Whether it’s analyzing large datasets under tight deadlines or presenting findings to non-technical audiences, I approach every challenge with curiosity and determination. My experience working remotely with teams across Africa has also taught me the importance of cultural sensitivity and effective communication—skills that are essential for collaborating with diverse stakeholders in Harare’s vibrant business landscape.</w:t>
      </w:r>
    </w:p>
    <w:p>
      <w:pPr>
        <w:pStyle w:val="BodyText"/>
      </w:pPr>
      <w:r>
        <w:t xml:space="preserve">I am particularly drawn to [Company Name] because of its reputation for fostering innovation and its commitment to leveraging data science for social good. I admire how your organization has used technology to address pressing issues such as [specific example, e.g., "urban mobility" or "financial inclusion"], and I am eager to contribute my expertise to similar initiatives. By joining your team, I hope to play a pivotal role in driving data-informed strategies that not only enhance operational efficiency but also create lasting value for the people of Zimbabwe.</w:t>
      </w:r>
    </w:p>
    <w:p>
      <w:pPr>
        <w:pStyle w:val="BodyText"/>
      </w:pPr>
      <w:r>
        <w:t xml:space="preserve">In conclusion, I am enthusiastic about the opportunity to bring my skills as a Data Scientist to [Company Name] and contribute to Harare’s evolving tech ecosystem. I am confident that my technical background, problem-solving mindset, and passion for impactful work make me a strong candidate for this role. I would welcome the chance to discuss how my experience aligns with your needs and how I can contribute to your team’s success. Thank you for considering my application.</w:t>
      </w:r>
    </w:p>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 Position in Zimbabwe Harare</dc:title>
  <dc:creator/>
  <dc:language>en</dc:language>
  <cp:keywords/>
  <dcterms:created xsi:type="dcterms:W3CDTF">2026-07-20T04:48:53Z</dcterms:created>
  <dcterms:modified xsi:type="dcterms:W3CDTF">2026-07-20T04:48:53Z</dcterms:modified>
</cp:coreProperties>
</file>

<file path=docProps/custom.xml><?xml version="1.0" encoding="utf-8"?>
<Properties xmlns="http://schemas.openxmlformats.org/officeDocument/2006/custom-properties" xmlns:vt="http://schemas.openxmlformats.org/officeDocument/2006/docPropsVTypes"/>
</file>